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f8b207cd1a49cd698ee492cee5edd7185cd9641"/>
    <w:p>
      <w:pPr>
        <w:pStyle w:val="Heading1"/>
      </w:pPr>
      <w:r>
        <w:t xml:space="preserve">Internship Application Letter for Chef Position</w:t>
      </w:r>
    </w:p>
    <w:bookmarkEnd w:id="20"/>
    <w:p>
      <w:pPr>
        <w:pStyle w:val="FirstParagraph"/>
      </w:pPr>
      <w:r>
        <w:t xml:space="preserve">Sofia Martinez</w:t>
      </w:r>
      <w:r>
        <w:br/>
      </w:r>
      <w:r>
        <w:t xml:space="preserve">Calle de la Cocina 456, Roma Norte</w:t>
      </w:r>
      <w:r>
        <w:br/>
      </w:r>
      <w:r>
        <w:t xml:space="preserve">Mexico City, CDMX 06700</w:t>
      </w:r>
      <w:r>
        <w:br/>
      </w:r>
      <w:r>
        <w:t xml:space="preserve">Email: smartinez.culinary@email.com</w:t>
      </w:r>
      <w:r>
        <w:br/>
      </w:r>
      <w:r>
        <w:t xml:space="preserve">Phone: +52 55 8765 4321</w:t>
      </w:r>
    </w:p>
    <w:p>
      <w:pPr>
        <w:pStyle w:val="BodyText"/>
      </w:pPr>
      <w:r>
        <w:t xml:space="preserve">October 26, 2023</w:t>
      </w:r>
    </w:p>
    <w:p>
      <w:pPr>
        <w:pStyle w:val="BodyText"/>
      </w:pPr>
      <w:r>
        <w:t xml:space="preserve">Chef Alejandro Méndez</w:t>
      </w:r>
      <w:r>
        <w:br/>
      </w:r>
      <w:r>
        <w:t xml:space="preserve">Executive Chef</w:t>
      </w:r>
      <w:r>
        <w:br/>
      </w:r>
      <w:r>
        <w:t xml:space="preserve">Sabor de la Ciudad Restaurant Group</w:t>
      </w:r>
      <w:r>
        <w:br/>
      </w:r>
      <w:r>
        <w:t xml:space="preserve">Av. Insurgentes Sur 1845, Condesa</w:t>
      </w:r>
      <w:r>
        <w:br/>
      </w:r>
      <w:r>
        <w:t xml:space="preserve">Mexico City, CDMX 06500</w:t>
      </w:r>
    </w:p>
    <w:p>
      <w:pPr>
        <w:pStyle w:val="BodyText"/>
      </w:pPr>
      <w:r>
        <w:t xml:space="preserve">Internship Application for Culinary Intern Position</w:t>
      </w:r>
    </w:p>
    <w:p>
      <w:pPr>
        <w:pStyle w:val="BodyText"/>
      </w:pPr>
      <w:r>
        <w:t xml:space="preserve">Dear Chef Méndez,</w:t>
      </w:r>
    </w:p>
    <w:p>
      <w:pPr>
        <w:pStyle w:val="BodyText"/>
      </w:pPr>
      <w:r>
        <w:t xml:space="preserve">It is with profound enthusiasm that I submit my Internship Application Letter for the Culinary Intern position at Sabor de la Ciudad, a restaurant whose commitment to authentic Mexican gastronomy has long inspired my culinary journey. As an aspiring</w:t>
      </w:r>
      <w:r>
        <w:t xml:space="preserve"> </w:t>
      </w:r>
      <w:r>
        <w:rPr>
          <w:bCs/>
          <w:b/>
        </w:rPr>
        <w:t xml:space="preserve">Chef</w:t>
      </w:r>
      <w:r>
        <w:t xml:space="preserve"> </w:t>
      </w:r>
      <w:r>
        <w:t xml:space="preserve">deeply passionate about Mexico's rich food heritage, I am compelled to seek this opportunity in the vibrant heart of Mexico City—a metropolis where traditional flavors intersect with contemporary innovation. This Internship Application Letter represents not merely a professional inquiry, but a heartfelt dedication to mastering the artistry of Mexican cuisine within one of its most dynamic culinary hubs.</w:t>
      </w:r>
    </w:p>
    <w:p>
      <w:pPr>
        <w:pStyle w:val="BodyText"/>
      </w:pPr>
      <w:r>
        <w:t xml:space="preserve">My culinary foundation began in the bustling markets of Mexico City's historic center, where my grandmother taught me to discern the perfect ripeness in avocados and the subtle aromas that define regional ingredients. This early immersion ignited a lifelong pursuit of culinary excellence that has led me through rigorous training at Culinaria Mexicana Academy, where I graduated with honors while specializing in Mesoamerican cuisine. During my academic tenure, I mastered techniques ranging from mole preparation to modernist plating, but more importantly, I cultivated an understanding that true</w:t>
      </w:r>
      <w:r>
        <w:t xml:space="preserve"> </w:t>
      </w:r>
      <w:r>
        <w:rPr>
          <w:bCs/>
          <w:b/>
        </w:rPr>
        <w:t xml:space="preserve">Chef</w:t>
      </w:r>
      <w:r>
        <w:t xml:space="preserve"> </w:t>
      </w:r>
      <w:r>
        <w:t xml:space="preserve">mastery requires deep cultural respect—especially in a city like Mexico City where every dish carries centuries of history. My culinary philosophy centers on honoring tradition while embracing sustainable innovation, values I recognize as core to Sabor de la Ciudad's celebrated approach.</w:t>
      </w:r>
    </w:p>
    <w:p>
      <w:pPr>
        <w:pStyle w:val="BodyText"/>
      </w:pPr>
      <w:r>
        <w:t xml:space="preserve">What draws me most powerfully to your esteemed establishment is your restaurant's unique position within Mexico City's culinary landscape. While many kitchens in Mexico City focus solely on historic recipes or fusion concepts, Sabor de la Ciudad has pioneered a philosophy that seamlessly integrates regional Mexican ingredients with global techniques—all while maintaining authentic flavor profiles. Your recent accolade as "Best Traditional Cuisine Restaurant" in the 2023 Mexico City Gastronomy Awards aligns perfectly with my own commitment to culinary integrity. I am particularly inspired by your seasonal menu series, "Tierras de México," which showcases indigenous ingredients from Oaxaca and Yucatán—exactly the kind of culturally rooted innovation I aspire to contribute. This is why Mexico City represents the ideal environment for my growth as a</w:t>
      </w:r>
      <w:r>
        <w:t xml:space="preserve"> </w:t>
      </w:r>
      <w:r>
        <w:rPr>
          <w:bCs/>
          <w:b/>
        </w:rPr>
        <w:t xml:space="preserve">Chef</w:t>
      </w:r>
      <w:r>
        <w:t xml:space="preserve">, offering unparalleled access to markets like San Juan Market and collaborations with indigenous communities that are essential for authentic culinary education.</w:t>
      </w:r>
    </w:p>
    <w:p>
      <w:pPr>
        <w:pStyle w:val="BodyText"/>
      </w:pPr>
      <w:r>
        <w:t xml:space="preserve">My practical experience includes a six-month apprenticeship at La Casona de los Sabores, where I assisted in developing their "Puebla Heritage Menu," learning to balance complex mole ingredients while managing kitchen workflows under pressure. I also volunteered with Comedores Comunitarios during the pandemic, organizing weekly community meals using locally sourced produce—experience that taught me the social responsibility inherent in food service. These roles reinforced my belief that a successful</w:t>
      </w:r>
      <w:r>
        <w:t xml:space="preserve"> </w:t>
      </w:r>
      <w:r>
        <w:rPr>
          <w:bCs/>
          <w:b/>
        </w:rPr>
        <w:t xml:space="preserve">Chef</w:t>
      </w:r>
      <w:r>
        <w:t xml:space="preserve"> </w:t>
      </w:r>
      <w:r>
        <w:t xml:space="preserve">must be both technically proficient and socially engaged, values embodied by your restaurant's community outreach programs. I am eager to apply these skills while learning under your mentorship at Sabor de la Ciudad, where I can contribute to maintaining the highest standards of Mexican gastronomy in Mexico City.</w:t>
      </w:r>
    </w:p>
    <w:p>
      <w:pPr>
        <w:pStyle w:val="BodyText"/>
      </w:pPr>
      <w:r>
        <w:t xml:space="preserve">The significance of this internship extends beyond technical training—it represents a chance to immerse myself fully in Mexico City's culinary ecosystem. As the capital city with over 180 Michelin-starred restaurants and diverse food traditions from all 32 states, Mexico City is where I can witness the entire spectrum of Mexican cuisine firsthand. Whether studying traditional tortilla-making in Coyoacán or observing molecular gastronomy at innovative spots like Pujol's sister restaurant, this city is my ultimate classroom. This Internship Application Letter serves as a testament to my readiness to absorb every lesson Mexico City has to offer, from the precise timing of chilaquiles preparation to the nuanced art of balancing flavors in complex moles. I am prepared to work early mornings in your kitchen and contribute tirelessly during service hours, knowing that true culinary mastery requires dedication beyond the classroom.</w:t>
      </w:r>
    </w:p>
    <w:p>
      <w:pPr>
        <w:pStyle w:val="BodyText"/>
      </w:pPr>
      <w:r>
        <w:t xml:space="preserve">What excites me most about this opportunity is how it aligns with my long-term vision as a</w:t>
      </w:r>
      <w:r>
        <w:t xml:space="preserve"> </w:t>
      </w:r>
      <w:r>
        <w:rPr>
          <w:bCs/>
          <w:b/>
        </w:rPr>
        <w:t xml:space="preserve">Chef</w:t>
      </w:r>
      <w:r>
        <w:t xml:space="preserve">. After completing this internship, I plan to establish a culinary cooperative in Mexico City's Iztapalapa neighborhood—focused on preserving indigenous recipes while creating sustainable jobs for women from local communities. Your restaurant's commitment to sourcing directly from regional producers (as evidenced by your partnership with Oaxacan corn cooperatives) is exactly the model I wish to replicate. In Mexico City, where food insecurity and cultural preservation are urgent issues, my goal as a future</w:t>
      </w:r>
      <w:r>
        <w:t xml:space="preserve"> </w:t>
      </w:r>
      <w:r>
        <w:rPr>
          <w:bCs/>
          <w:b/>
        </w:rPr>
        <w:t xml:space="preserve">Chef</w:t>
      </w:r>
      <w:r>
        <w:t xml:space="preserve"> </w:t>
      </w:r>
      <w:r>
        <w:t xml:space="preserve">is to make meaningful contributions through cuisine. This internship would provide the foundation for that mission while allowing me to learn from your team's expertise in creating dishes that tell stories of Mexico itself.</w:t>
      </w:r>
    </w:p>
    <w:p>
      <w:pPr>
        <w:pStyle w:val="BodyText"/>
      </w:pPr>
      <w:r>
        <w:t xml:space="preserve">I have attached my resume detailing academic achievements, certifications (including ServSafe and Mexican Culinary Heritage Specialist), and references from chefs who have witnessed my dedication. Most importantly, I bring an unwavering work ethic, cultural humility, and the passion to elevate every ingredient we handle. Mexico City is not just a location for this internship—it is the living classroom where I will grow as a</w:t>
      </w:r>
      <w:r>
        <w:t xml:space="preserve"> </w:t>
      </w:r>
      <w:r>
        <w:rPr>
          <w:bCs/>
          <w:b/>
        </w:rPr>
        <w:t xml:space="preserve">Chef</w:t>
      </w:r>
      <w:r>
        <w:t xml:space="preserve"> </w:t>
      </w:r>
      <w:r>
        <w:t xml:space="preserve">through authentic experiences that cannot be replicated elsewhere. The moment I stepped into your restaurant during my research phase (a visit I made while exploring Mexico City's gastronomic districts), I knew this was the environment where my culinary journey would truly take flight.</w:t>
      </w:r>
    </w:p>
    <w:p>
      <w:pPr>
        <w:pStyle w:val="BodyText"/>
      </w:pPr>
      <w:r>
        <w:t xml:space="preserve">Thank you for considering this Internship Application Letter and for nurturing the next generation of chefs in Mexico City. I am eager to discuss how my skills in regional Mexican cuisine, kitchen efficiency, and community-focused cooking can contribute to Sabor de la Ciudad's legacy. I welcome the opportunity to interview at your convenience—whether in person within your Mexico City kitchen or via video call—and will follow up next week to arrange a discussion.</w:t>
      </w:r>
    </w:p>
    <w:p>
      <w:pPr>
        <w:pStyle w:val="BodyText"/>
      </w:pPr>
      <w:r>
        <w:t xml:space="preserve">Sincerely,</w:t>
      </w:r>
      <w:r>
        <w:br/>
      </w:r>
      <w:r>
        <w:br/>
      </w:r>
    </w:p>
    <w:p>
      <w:pPr>
        <w:pStyle w:val="BodyText"/>
      </w:pPr>
      <w:r>
        <w:t xml:space="preserve">Sofia Martinez</w:t>
      </w:r>
    </w:p>
    <w:p>
      <w:pPr>
        <w:pStyle w:val="BodyText"/>
      </w:pPr>
      <w:r>
        <w:t xml:space="preserve">Word Count: 8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Mexico City</dc:title>
  <dc:creator/>
  <dc:language>en</dc:language>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